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_C1T2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Huilc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id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_C1T2</dc:title>
  <dc:creator>Fernando Huilca</dc:creator>
  <cp:keywords/>
  <dcterms:created xsi:type="dcterms:W3CDTF">2023-11-26T01:41:16Z</dcterms:created>
  <dcterms:modified xsi:type="dcterms:W3CDTF">2023-11-26T01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Contenido</vt:lpwstr>
  </property>
</Properties>
</file>